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phim</w:t>
      </w:r>
      <w:r>
        <w:t xml:space="preserve"> </w:t>
      </w:r>
      <w:r>
        <w:t xml:space="preserve">1</w:t>
      </w:r>
      <w:r>
        <w:t xml:space="preserve"> </w:t>
      </w:r>
      <w:r>
        <w:t xml:space="preserve">งานเยี่ยมชมและศึกษาดูงานศูนย์บริการคำบรรยายแทนเสียงประเทศไทย</w:t>
      </w:r>
      <w:r>
        <w:t xml:space="preserve"> </w:t>
      </w:r>
      <w:r>
        <w:t xml:space="preserve">(TCC)</w:t>
      </w:r>
      <w:r>
        <w:t xml:space="preserve"> </w:t>
      </w:r>
      <w:r>
        <w:t xml:space="preserve">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0.00-14.00</w:t>
      </w:r>
      <w:r>
        <w:t xml:space="preserve"> </w:t>
      </w:r>
      <w:r>
        <w:t xml:space="preserve">น.</w:t>
      </w:r>
      <w:r>
        <w:t xml:space="preserve"> </w:t>
      </w:r>
      <w:r>
        <w:t xml:space="preserve">ณ</w:t>
      </w:r>
      <w:r>
        <w:t xml:space="preserve"> </w:t>
      </w:r>
      <w:r>
        <w:t xml:space="preserve">ห้องประชุม</w:t>
      </w:r>
      <w:r>
        <w:t xml:space="preserve"> </w:t>
      </w:r>
      <w:r>
        <w:t xml:space="preserve">INC2C-Hall</w:t>
      </w:r>
      <w:r>
        <w:t xml:space="preserve"> </w:t>
      </w:r>
      <w:r>
        <w:t xml:space="preserve">ชั้น</w:t>
      </w:r>
      <w:r>
        <w:t xml:space="preserve"> </w:t>
      </w:r>
      <w:r>
        <w:t xml:space="preserve">1</w:t>
      </w:r>
      <w:r>
        <w:t xml:space="preserve"> </w:t>
      </w:r>
      <w:r>
        <w:t xml:space="preserve">อาคารกลุ่มนวัตกรรม</w:t>
      </w:r>
      <w:r>
        <w:t xml:space="preserve"> </w:t>
      </w:r>
      <w:r>
        <w:t xml:space="preserve">2</w:t>
      </w:r>
      <w:r>
        <w:t xml:space="preserve"> </w:t>
      </w:r>
      <w:r>
        <w:t xml:space="preserve">(INC</w:t>
      </w:r>
      <w:r>
        <w:t xml:space="preserve"> </w:t>
      </w:r>
      <w:r>
        <w:t xml:space="preserve">2)</w:t>
      </w:r>
      <w:r>
        <w:t xml:space="preserve"> </w:t>
      </w:r>
      <w:r>
        <w:t xml:space="preserve">ทาวเวอร์</w:t>
      </w:r>
      <w:r>
        <w:t xml:space="preserve"> </w:t>
      </w:r>
      <w:r>
        <w:t xml:space="preserve">C</w:t>
      </w:r>
      <w:r>
        <w:t xml:space="preserve"> </w:t>
      </w:r>
      <w:r>
        <w:t xml:space="preserve">อุทยานวิทยาศาสตร์ประเทศไทย</w:t>
      </w:r>
      <w:r>
        <w:t xml:space="preserve"> </w:t>
      </w:r>
      <w:r>
        <w:t xml:space="preserve">จ.ปทุมธานี</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1.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จะทำอันนี้ขึ้นมาใหม่ ที่เป็นปัญหาเจ้าหน้าที่รัฐบาลนี่ โดยเฉพาะเจ้าหน้าที่รัฐบาลโดยเฉพาะเจ้าหน้าที่อย่าเพิ่งปิดประตูตายช่องทางการแก้ไขปัญหา 1 ศาลโลกเป็น 1 หรือกลไกอย่างอื่นเป็น 1 กลุ่มอาเซียนเป็นหนึ่ง UN เป็นหนึ่งในทางเลือกที่เราสามารถตกลงกันและใช้มันให้เป็นประโยชน์ค่ะ</w:t>
      </w:r>
    </w:p>
    <w:p>
      <w:pPr>
        <w:pStyle w:val="BodyText"/>
      </w:pPr>
      <w:r>
        <w:t xml:space="preserve">(คุณจีรชาตา) ค่ะ คุณสุภลักษณ์คะ การประชุมของ JBC ส่วนนี้ แล้วก็อย่าเพิ่งไปปิดประตูตาย การประชุม JBC หรือว่าทางด้านของศาลโลก ทั้ง 2 ฝ่ายนี่ปรับลดกำลังทหารซึ่งกำลังเข้าสู่ปกติแล้วนะคะ แต่ก็มีหลายฝ่ายมองว่าอย่าเพิ่งไว้วางใจในทางฝั่งกัมพูชา เพราะว่าในทางนี้มาบ้างนะคะ ตรงส่วนนี้ทางด้านของคุณสุภลักษณ์ หรือว่าทางรัฐบาลอย่างไรในเรื่องนี้บ้างคะ</w:t>
      </w:r>
    </w:p>
    <w:p>
      <w:pPr>
        <w:pStyle w:val="BodyText"/>
      </w:pPr>
      <w:r>
        <w:t xml:space="preserve">(คุณสุภลักษณ์ ผมคิดว่าทั้ง 2 ประเทศ รัฐบาลและผู้นำกองทัพของเรา ต้องให้ไว้วางใจว่า เรามีระหว่างกันและจนได้มาเป็นเพื่อนบ้านกัน เพื่อนบ้านที่ระหวาดระแวงต่อกันตลอดเวลาซึ่งอยู่กันอย่างไม่สงบ ถอนก็คือถอน ทหารพูดกันแล้ว ก็ก็บอกว่าทุกคนเป็นชายชาติทหาร คำไหนคำนั้น ผมเชื่อว่าทั้ง 2 ฝ่ายต้องยืนยันว่าเป็นอย่างนี้ฝ่ายไทยก็ต้องยืนยันว่า โอเค เราต้องแสดงความไว้วางใจซึ่งกันและกัน เขาเรียกว่า "กระบวนการสร้างความไว้วางใจ What buiding ในเรื่องของ… อันนี้มันต้องผ่าน รัฐบาลทั้ง 2 ฝ่ายจะต้องร่วมกันทำ ถอนไหมชักไม่แน่ใจ ผมคิดว่าอย่างนั้นนี่เราก็จะ มันก็จะปะทุขึ้นมาอีกเรื่อย ๆ นะครับ นิดหนึ่งก็จะเกิดความสงสัยระหวาดระแวงกันตลอดเวลา หลังจากปรับกำลังแล้วผมคิดว่าทั้ง 2 /่ายร่วมกันบอกประชาชนทั้ง 2 ประเทศนะครับ ว่าไว้ใจกันนะ เราตกลงกันแล้วนะ เราจะไม่มีใครทำตามที่ตกลงกันไว้ เราก็จะทำแบบนั้นจนกว่าเราจะสามารถปรับแขตแดนกันเรียบร้อย เราถึงจะรู้ว่าของใครเป็นของใคร ตอนนี้อย่าเพิ่งไปพูดว่าขอให้จัด ดินแดนไทย ขอให้จัด อะไรผมก็พูดถึงสื่อมวลชนนะครับ ทำให้ถูกต้องว่าเป็นการปรับกำลังเปิดให้บรรยากาศในการพูดคุยนี่มันดีขึ้น ไม่บอกว่า… ก็ขอยืนยันว่าดินแดนนั้นยังไม่เป็นของใครนะครับ เพียงแต่ว่ายังไม่ได้ตกลงกัน</w:t>
      </w:r>
    </w:p>
    <w:p>
      <w:pPr>
        <w:pStyle w:val="BodyText"/>
      </w:pPr>
      <w:r>
        <w:t xml:space="preserve">(คุณจีรชาตา) ไม่เสร็จสิ้นดี ต้องยอมรับว่าพอพูดถึงเรื่องของดินแดนเรื่องของพรมแดนทีไร อารมณ์ของสังคมมันก็มีส่วนเกี่ยข้อง ตอนนี้กระแสสังคมมันก็ยังร้อน ๆ กันอยู่คุณศุภลักษณ์ทำอย่างไร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แล้วก็กองทัพนะครับ ที่จะต้องบอกกับประชาชนว่าเราจะทำงานอย่างมืออาชีพ ไม่มีใครแอบสอดไส้อะไร หวังผลอะไรทั้งสิ้นนะครับ และก็ต้องกับทางกัมพูชาให้ชัดเจนว่าตกลงกันแล้วเราจะทำอย่างนี้นะครับ ความจริงถ้าดีมากกว่านี้ ผมอยากให้รายงานไปในกลุ่มอาเซียน ให้กลุ่มอาเซียนช่วย Monitor ว่าเป็นอย่งไร ความเคลื่อนไหวของทั้ง 2 ฝ่ายเป็นอย่างไร ผมคิดว่าน่าจะเปิดเกมรุกบ้าง ไม่ใช่ว่ากัมพูชาจะไปศษลโลก เราก็ยืนยันจะไม่ไปท่าเดียม ซ้ำ ๆ ซาก ๆ ก็จะ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 ก็จะต้องคิดว่าถ้าเรายังไม่ไว้ใจกัน เราก็หาบุคคลที่ 3 ที่เราไว้ใจกันทั้งคู่ มาช่วย Monitor สถานการณ์ได้ไหมนะครับ ใครรุกก่อน ใครผิดข้อตกลงอาเซียนศาลโลกเป็นคนบอกให้โลกรู้ว่าฝ่ายนี้รุกนะ ฝ่ายนี้ไม่ทำตามสัญญานะ ผมเชื่อว่าวิธีนี้ช่วยสร้างความมั่นอกมั่นใจให้กับประชาชนทั้ง 2 ฝ่ายได้นะครับ</w:t>
      </w:r>
    </w:p>
    <w:p>
      <w:pPr>
        <w:pStyle w:val="BodyText"/>
      </w:pPr>
      <w:r>
        <w:t xml:space="preserve">(คุณจีรชาตา) ค่ะมี หลายวิธีคุณสุภลักษณ์นะคะ คุณสุภลักษณ์ เป็นสื่อมวลชนด้วยนะคะ ที่ติดตามข่าวสารในเรื่องนี้ ในเรื่องของภูมิภาคมาโดยตลอด ทหารสภาผู้แทนราษฎรแล้วด้วยนะคะ สิ่งที่คุณสุภลักษณ์พูดน่าสนใจนะว่า ไอ้วิธีการที่จะแก้ไขจัดการกับปัญหาโดยสันติ บางทีอย่างที่เราพยายามยืนยันมาโดยตลอดแล้วนี่ บางทีอย่าไปรีบไปปิดช่องทางอื่น ๆ อย่างศาลโลกเองก็สามารถนำมาใช้ประกอบการพิจารณาด้วยนะคะ อย่าเพิ่งไปกลัวจนขนาดนั้น แต่ว่าทางเลือกอื่น ๆ ก็มีเหมือนกันอย่างในอาเซียนกันเองนี่ บางทีอาจจะเป็นบุคคลที่ 3 ที่จะมาช่วยมอนิเตอร์สถานการณ์กันได้เพราะว่าปัญหาอีกอย่างนั่นก็คือเรื่องของการสร้างความไว้เนื้อเชื่อใจซึ่งกันและกัน ถ้าเกิดว่าทหารตกลงกันแล้ว มีการปรับกำลังทั้ง 2 ฝ่าย ก็ต้องยืนยันก็ต้องชี้แจงให้กับสังคมได้เห็น ว่ามีความจริงใจกันในการแก้ไขปัญหาด้วยนะคะ ความจริงใจก็สำคัญเหมือนกันนะคะ ขณะที่เราอยู่เพื่อนบ้านกันนะคะ เรื่องนี้ก็เป็นสิ่งสำคัญ มีความเคลื่อนไหวออกมาว่าท่าทีของรัฐบาลกองทัพไทยและกัมพูชานั้นถอยกำลังไปยังที่ตั้งในที่เหมาะสมก็ทำให้ชาวบ้านในพื้นที่ที่อยู่ตามแนวชายแดนนี่ที่จะรู้สึกดีใจ ที่พื้นที่ช่องบอกอย่างในจังหวัดอุบลแล้วนะคะ อย่างพื้นที่ในตำบลตาเมือง เป็นเพื่อที่ที่ติดระหว่างไทย-กัมพูชาซึ่งเป็นพื้นที่ประวัติศาสตร์ปราสาทตาเมืองนะคะ ที่อำเภอพนมดงรักก็บอกว่าดีใจ ที่สถานการณ์ชายแดน ไทย-กัมพูชา นี่ ดีขึ้น แต่อย่างไรแล้วก็ตามชาวบ้านก็ยังคงเตรียมพร้อมหากเกิดเหตุการณ์ฉุกเฉินค่ะ ชาวบ้านหนองคันนาซึ่งเป็นหมู่บ้านติดกับชายแดนไทย-กัมพูชามากที่สุด ตำบลตาเมือง อำเภอพนมดงรัก ยังคงใช้ชีวิตปกติ บางคนก็ช่วยกันทำหลุมหลบภัย ใกล้บ้านแม้ว่าสถานการณ์จะคลี่คลายไปในทางที่ดีขึ้นก็ตามโดยผู้ใหญ่บ้านหนองคันนาเองก็บอกว่าชาวบ้านส่วนใหญ่นี่ไม่ได้กังวลใจมากนัก เพราะอยู่ในพื้นที่ปะทะ ประสบการณ์ที่ผ่านมา ก็ทำให้ชาวบ้านพร้อมทำการซ้อม และไม่ประมาท ระแวกเดียวกันก็จะลงขันเพราะหากเกิดเหตุฉุกเฉินก็จะได้หลบได้ทันค่ะ</w:t>
      </w:r>
    </w:p>
    <w:p>
      <w:pPr>
        <w:pStyle w:val="BodyText"/>
      </w:pPr>
      <w:r>
        <w:t xml:space="preserve">(คุณสยาม) ชาวบ้านที่สอบถามมานะ มีประสบการณ์ตั้งแต่ปี 2529 และ ปี 2554 ถามว่ามีประสบการณ์ มี ถามว่ากังวลไหมก็มีเป็นบางส่วนสำหรับผู้สูงอายุนะครับ เพราะว่าท่านก็ผ่านมาเยอะ แต่ว่าพี่น้องทำมาหากินก็ยังทำมาหากินตามสบาย ถามว่ากังวลไหม กังวลนิด ๆ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 ซึ่งทางผู้อำนวยการโรงเรียนบอกว่าที่นี่จะมีการซ้อมหลบภัยและสอนเรื่องทักษะการเอาตัวรอดให้กับนักเรียนเป็นประจำค่ะ // กังวลใจมากเลยนะครับ ที่ได้ยินข่าวเมื่อวาน ดีใจมากเลยครับ เด็กอยู่กับเรา 400 กว่าคน มันก็เป็นความรับผิดชอบของพวกเราผู้นำชุมชน ซึ่งได้ยินข่าวและดีใจมากถึงแม้จะมีการเตรียมพร้อมเสมอแล้วก็ตามนะครับ</w:t>
      </w:r>
    </w:p>
    <w:p>
      <w:pPr>
        <w:pStyle w:val="BodyText"/>
      </w:pPr>
      <w:r>
        <w:t xml:space="preserve">(คุณจีรชาตา) สำหรับหมู่บ้านหนองคันนา เป็นหมู่บ้านสุดท้าย ที่อุทยานปราสาทตาเมือง เคยเกิดเหตุการณ์ปะทะกันมาแล้วระหว่างไทย-กัมพูชาค่ะ แม้ว่าตอนนี้ทางไทยและกัมพูชา ก็ตกลงกันแล้ว ว่าจะแก้ปัญหาผ่าน JBC ที่จะคุยกันวันที่ 14 นี้ด้วยนะคะ แต่ขณะเดียวกันทางวุฒิสภาเองก็ยังเสนอแนวคิดเสนอความเห็นด้วยชัดเดียวกันนะคะ ทางประธานวุฒิสภาเตรียมประชุมกรรมาธิการวิสามัญแก้ไขปัญหาข้อพิพากไทย-กัมพูชา นะครับ ด้วยค่ะ ขอให้พิจารณาเปิดสมัยประชุมรัฐสภาร่วมกันหาทางออกเรื่องนี้ ติดตามกับคุณญาณี ไหว้ครู รายงานสดมาจากรัฐสภาค่ะ คุณญานีคะ ฝ่ายนิติบัญญัติสภาสูง มี Action ในเรื่องนี้เองด้วยเพราะว่ายังไม่มีการแก้ไขปัญหาที่ชัดเจนค่ะ นั่นทำให้ประชาชนความกังวลค่ะ บทบาทของวุฒิสภาในเรื่องของข้อพิพาทไทย-กัมพูชา กับแนวทางการแก้ไขปัญหาอย่างสันติค่ะ นายมงคล ประธานวุฒิสภาก็เรียกประชุมวุฒิสภาเช้านี้ เพื่อระดมความคิดเห็นข้อเสนอแนะต่อรัฐบาล โดยขอให้ ครม. เปิดประชุมวิสามัญ เพื่ออภิปรายสมัยทั่วไปของรัฐสภาเพราะเห็นว่าฝ่ายบริหารยังไม่มีแนวทางแก้ไขที่เหมาะสม ทำให้เกิดความวิตกกังวลของประชาชนคนไทย โดยเฉพาะข้อเท็จจริงที่ว่ามีทหารกัมพูชารุกล้ำเขตแดนในพื้นที่ช่องบกแม้ในตอนนี้จะมีสัญญาณที่ดีที่กัมพูชาถอนทหารในพื้นที่ แต่ก็เป็นการแก้ไขปัญหาเฉพาะหน้า ไม่ใช่การแก้ไขปัญหาระยะยาว อย่างใกล้ชิด ทั้งนี้ขอให้รัฐบาล ในการรักษาไว้ซึ่งเกียรติภูมิของประเทศและขอให้ไม่ยอมรับอำนาจ ICJ ค่ะ</w:t>
      </w:r>
    </w:p>
    <w:p>
      <w:pPr>
        <w:pStyle w:val="BodyText"/>
      </w:pPr>
      <w:r>
        <w:t xml:space="preserve">(คุณมงคล) วุฒิสภา จึงขอเรียกร้องให้ปฏิบัติหน้าที่ และใช้อำนาจตามบทบัญญัติของรัฐธรรมนูญอย่างเข้มแข็ง เพื่อรักษาไว้เพื่อเกียรติภูมิของประเทศ โดยรับฟังความคิดเห็นของทุกฝ่าย โดยขอให้รัฐบาลได้ยืนหยัดในการสงวนสิทธิไม่ให้เขตอำนาจของศาลยุติธรรมระหว่างประเทศ หรือ ICJ นายมงคลยังชี้ว่าอยู่ในดุลพินิจของรัฐบาลค่ะ ว่าจะเปิดสมัยประชุมวิสามัญหรือไม่ ในขณะนี้จะเปลี่ยนไปแล้วแต่ว่ายังเห็นความชัดเจนค่ะ ส่วนข้อเสนอเรื่องของการตัดไฟ ตัดอินเทอร์เน็ตตามชายแดนนั้น ก็เห็นว่าเป็นอำนาจการปฏิบัติงานในการเจรจาค่ะ ย้ำค่ะ ในฐานะคนไทยต้องรวมใจเป็นหนึ่งเพื่อสร้างความสงบสุขเพื่อสร้างสันติค่ะ ขณะที่กรรมาธิการทางทหารของรัฐนะคะ ก็วุฒิสภา ก็ลงพื้นที่ติดตามสถานการณ์ไทย-กัมพูชา ค่ะ ที่จังหวัดบุรีรัมย์ สุรินทร์ และศรีสุรินทร์ และอุบลราชธานีค่ะ ไปยังพื้นที่ปราสาทตาเมือนธม และปราสาทตาควายค่ะ พร้อมกันนี้ ก็จัดเวที สว. พบประชาชน เช่นเดียวกันค่ะ นอกจากนี้นะคะ นายมงคลเลี่ยงที่จะตอบการที่เสนอเปิดสมัยการประชุมวิสามัญแก้ไขปัญหา เรื่องนี้ร่วมกันนั้น เป็นเพราะไม่ไว้ใจรัฐบาลหรือไม่ โดยเฉพาะกรณีที่มีความสัมพันธ์ระหว่างตระกูลฮุน เซน 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 ตามแนวชายแดนไทย-กัมพูชา ที่หมายถึงเรื่องทั้ง 2 ประเทศค่ะ ต้องรับมือกับศึกใน กับพรรคร่วมรัฐบาลอีกด้วยนะคะ ถึงตอนนี้ก็มีข้อสังเกตเหมือนกัน ในข้อ ครม. ไม่ได้ตอบโจทย์ปมปัญหาต่าง ๆ ได้ จากนี้อยู่กับคำร้องในศาลฎีกาของนายทักษิณ ชินวัตร ที่นัดพร้อมคู่ความไต่สวนวันที่ 13 มิถุนายนนี้นะคะ ซึ่งอาจจะเป็นปัจจัยหลัก เป็นการชี้ขาด ครม. ได้ด้วย ติดตามกับคุณในการบ้านการเมืองค่ะ</w:t>
      </w:r>
    </w:p>
    <w:p>
      <w:pPr>
        <w:pStyle w:val="BodyText"/>
      </w:pPr>
      <w:r>
        <w:t xml:space="preserve">[เสียงดนตรี] ถ้าตีความความขัดแย้งของชายแดนไทย-กัมพูชา ภาษาการเมืองนะคะ ก็คือศึกนอกที่รัฐบาลต้องบริหารจัดการค่ะ ส่วนปมปัญหาตีความได้เลยค่ะ ว่าเกี่ยวข้องกับการเมืองจึงหมายถึงศึกในและในเวลานี้มีคำสั่งหรือคำพิพากษาของศาลฎีกาคดีอาญาของผู้ดำรงตำแหน่งทางการเมืองออกมาอย่างไร บังคับไตร่สวน การบังคับโทษนายทักษิณ ชินวัตร ก็จะเป็นปัจจัยกำหนดการเมืองในขณะนี้ค่ะ แน่นอนค่ะ ว่าคำสั่งหรือคำพิพากษาของศาลฎีกาบังคับโทษการนายทักษิณ มีผลโดยตรงกับนายทักษิณ แต่ก็ปฏิเสธไม่ได้นะคะ ว่ากลายเป็นแรงกดดันรัฐบาลของ แพทองธาร ชินวัตร ด้วย และนี่แหละค่ะ ที่มาของข้อสังเกตที่ว่าการปรับ ครม. อาจะไม่ตอบโจทย์สถานการณ์ ก็เป็นไปได้ จากนี้มี 2 ฉากทัศน์ที่เกิดขึ้นได้แต่ต้องยอมรับก่อนค่ะว่านายทักษินมีความเกี่ยวข้องเป็นผู้ทางจิตวิญญาณของพรรคเพื่อไทย มีสถานะเป็นพ่อของนายกรัฐมนตรี มีการบังคับโทษนายทักษิณทั้งทางตรงและทางอ้อมกับนายกฯ กับรัฐบาลพรรคเพื่อไทยถึงการปรับ ครม. ที่มีขึ้นในเร็ว ๆ นี้อีกด้วย ฉากทัดแรก ถ้า ย้ำนะคะ ถ้า มีคำสั่งไต่สวนบังคับโทษนายทักษิณ ไปที่นายทักษิณแต่อีกทางหนึ่งก็เป็นเส้นทางบีบคั้นไปที่รัฐบาลเพื่อไทย และนายกแพทองธาร และภาใต้สมมติฐานที่ปรับไว้ได้ 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ตำแหน่งก็จะมีตำแหน่งขอเพื่อไทย กล้าธรรม และก็แก้ปมภายในรวมไทยสร้างชาติด้วยค่ะ ส่วนอีกฉากทัศน์หนึ่งค่ะ ถ้าศาลมีคำสั่งไม่ไต่สวน ย้ำอีกทีนะคะ ไม่ นั่นแสดงว่าไม่ได้มีผลต่อนายทักษิณ ไม่ได้มีผลต่อรัฐบาลหรือว่านายกฯ และถ้าจะยังคงเดินหน้าปรับ ครม. สถานการณ์ตอนนั้นมุ่งไปที่การเขย่าพรรคภูมิใจไทยโดยตรงค่ะ เพื่อไทย ดาึงเกา้อี้ไปดูแลเอง ก็เป็นไปได้ที่ว่าการพลังงานก็เป็นตำแหน่งหนึ่งที่จะไปให้กลุ่มทุนในภายเพื่อไทยนั่งเก้าอี้ตัวนี้แทน ซึ่งท่ามกลางความแตกแยก 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ะปรับ ครม. แบบไหนกันแน่ แม้จะมีธงอยู่ในใจแล้ว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 พูดตอนนี้มันยังเร็วไปค่ะ ขออนุญาตไม่พูดดีกว่า พูดแล้วกระทบแล้วรู้สึกว่าจริง ๆ ข่าวที่วางกระทรวงอะไรมานี่บางทียังไม่ออกจากดิฉันเลยเหมือนกับว่าโดนปรับไปเขาเหมือนเกิดความสั่นไหวนิดหนึ่งจะอย่างไรดี ต้องคุยอยู่แล้ว ถ้าจะต้องปรับ ครม. จะต้องคุยอยู่แล้วนะคะ คุยเพื่อปรับแล้วก็คุยเพื่อเอาคอมเมนต์ มีการพิจารณาอยู่ในใจ พิพิจารณาอยู่//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 แต่จะนัดหลังวันที่ 14 มิถุนายนไปแล้ว นั่นหมายความว่าผ่านพ้นกำหนดการประชุม JBC ไปแล้ว ความขัดแย้งตามแนวชายแดนไทย-กัมพูชา ช่วงเวลาที่ต้องลุ้นว่าศาลจะไต่สวนหรือไม่ไต่สวนการบังคับโทษนายทักษิณ ชินวัตร ไปแล้วด้วยตลอดสัปดาห์มีเรื่องให้ต้องลุ้นให้ต้องติดตามกันนะคะ ก่อนจะไปถึงวันที่ 13 มิถุนายนค่ะ วันนี้ พรุ่งนี้ 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ทำเนียบรัฐบาลเพื่อแสดงจุดยืนที่เข้มแข็งปกป้องอธิบไตย และให้ยกเลิก MOU เป็นกราบเจรจาเขตแดนไทย-กัมพูชา วันที่ 12 มิถุนายน นายจตุพร พรมพันธุ์ ทางการเมืองประกาศแล้วที่จะเดินทางไปให้กำลังใจที่แพทยสภา เพื่อยืนยันมติเสียงให้ได้ 2 ใน 3 หลังนายสมศักดิ์ เทพสุทิน รัฐมนตรีว่าการกระทรวงสาธารณสุข ในฐานะสภาพิเศษ ส่งความเห็นแย้งมติแพทยสภา แพทย์ 3 คน เหตุให้อาการป่วยของนายทักษิณตามความเป็นจริง และจากนั้นจะนัดรวมพลไปยังศาลฎีกา เพื่อให้กำลังใจที่จะไปไต่สวนหรือไม่ไต่สวนนายทักษิณในวันที่ 13 มิถุนายนนี้ แม้ในตอนนี้นายทักษิณยังไม่ยืนยันนะคะว่าจะไปหรือไม่ รอคอนเฟิร์ม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 จึงเป็นที่สังเกตค่ะว่าอาจไม่ตอบโจทย์การเมือ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 13 มิถุนายนนี้นะคะ แต่ไม่ใช่ความสำคัญของคู่ความ ระหว่างจำเลยกับโจทก์ในคดีนะคะ แต่ความ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สุภลักษณ์) ค่ะ แต่ก่อนที่จะไปวันที่ 13 มิถุนายน ต้องไปติดตามกันต่อนะคะ ว่าจะได้เสียง หรือว่าคณะกรรมการสภาที่จะมาประชุมในวันนั้นเพื่อยืนยันในมติเดิมหรือไม่เกี่ยวกับการลงโทษแพทย์ 3 คนนะคะ แล้วก็ส่งตัวนายทักษิณ ชินวัตร ที่ชั้น 14 โรงพยาบาลตำรวจค่ะ สำหรับการประชุมคณะกรรมการ ในวันที่ 12 มิถุนายนนี้ค่ะ โดยการประชุมดังกล่าวคณะกรรมการทั้งหมด 70 คน แต่ว่าตัดออกไป 1 คน ซึ่งเป็นผู้ที่เกี่ยวข้องโดยตรงที่ถูกกล่าวหา ในส่วนของคณะกรรมการที่มาจากการเลือกตั้ง 35 คนนั้น ทางเลขาธิการแพทยสภา 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มีอย่างน้อย 3 คน ที่ต้องจับตาก็คือนายแพทย์โอภาส การกวินพงศ์ นายแพทย์ทวีศิลป์ วิษณุโยธิน การแพทย์ทางเลือก แพทย์หญิงอำพร เนื่องจากว่าเป็นข้าราชการประทรวงสาธารณสุข รือไม่นะคะ ซึ่งล่าสุดนายแพทย์วิศนุ การแพทย์ กรรมการแพทยสภา โพสต์ข้อความสั้น ๆ ระบุว่าขอบคุณที่เป็นห่วง เข้าประชุมแน่นอนครับ ขณะที่ในเพจประชาคมแพทย์ระบุว่า ยังมีคุณหมออีก 5 ท่านที่อยู่ในเครื่องแบบ ที่อยู่ภายใต้กระทรวงกลาโหมนะคะ ได้แก่ ผู้ทรงคุณวุฒิทหารกองทัพอากาศ เจ้ากรมแพทย์ทหารบก เจ้ากรมแพทย์ทหารเรือ เจ้ากรมแพทย์ทหารอากาศ และวิทยาลัยพระมงกุฎเกล้า ที่จะต้องมีการจับตามองว่าจะเข้าร่วมการประชุมด้วยหรือไม่หรืออาจจะหายไปอีก 5 เสียง ก็ทำให้ทางประชาคมแพทย์นี่รวบรวมรายชื่อแพทย์ เพื่อให้ได้เป้าหมาย 1,000 คน เพื่อให้พิจารณาการเลือกคะแนนแบบเปิดเผยค่ะ เพราะหาก 3-5 เสียงในสังกัดกระทรวงกลมโหมนั้นหายไป ก็ยังเหลือเสียงแพทยสภาอีก 60 เสียง การลงมติแบบเปิดเผย การลงมติการยืนยันการลงมติเดิม ก็น่าจะสำเร็จทั้งนี้ค่ะ คุณผู้ชมหากย้อนกลับไป ประเด็นข้อเรียกร้องที่นำเข้าสู่แพทยสภา ผู้ป่วยที่เป็นนักโทษรายนั้น นายทักษิณ ชินวัตร รักษาตามแบบปกติที่ควรจะเป็นหรือไม่ โดยอุปนายกฯ แพทยสภาระบุไว้อย่างชัดเจนว่าไม่มีหลักฐานเชิงประจักษ์ที่แสดงว่า ผู้ป่วยนักโทษดังกล่าว ซึ่งไม่น่าจะมีความจำเป็นที่จะต้องรักษาแบบผู้ป่วยวิกฤติโดยทันที ในโรงพยาบาลที่มีศักยภาพมากกว่าโรงพยาบาลราชทัณฑ์จึงเป็นเหตุให้ต้องลงแพทย์ 3 คน โดย 1 คน โดนว่ากล่าวตักเตือน ส่วนอีก 2 คนนั้น ถูกพักฝบประกอบวิชาชีพ ตามที่ข่าวออกมาก่อนหน้านี้ จากนั้นค่ะ มติของแพทยสภาก็ส่งมติการสอบสวนและการลงโทษสมศักดิ์ เทพสุทิน สภานายกพิเศษพิจารณา โดยนายกพิเศษลงโทษแพทย์ทั้ง 3 ท่าน โดยทำการวีโต้หรือการลงมติของแพทยสภากลับมา ซึ่งก็ทำให้เรื่องนี้ถูกนำเข้าสู่การพิจารณาแพทยสภาอีกครั้ง ในวันที่ 12 มิถุนายนนี้ ถภ้าหากทางคณะกรรมาธิการแพทยสภาการตัดสินโทษตามเดิมก็จะได้รับเสียงในแพทยสภานั้นเกินกว่า 2 ใน 3 ถ้าตัดแพทยสภาในตำแหน่งออกไป 3-9 คน ตามที่ได้กล่าวมาข้างต้น ก็เหลือ 60 เสียง แต่ว่าต้องได้ 2 ใน 3 หรือว่า 37 เสียงค่ะ ถ้าเสียงไม่ถึง คณะกรรมการแพทยสภาก็ต้องมาประชุมใหม่นะคะ ว่าจะเอาโทษ หรือว่าลงโทษแบบไหน เพราะถือว่ามติเดิมใช้ไม่ได้ ดังนั้น ในวันที่ 12 มิถุนายน ก็เป็นที่น่าจับตามองอย่างยิ่งค่ะ</w:t>
      </w:r>
    </w:p>
    <w:p>
      <w:pPr>
        <w:pStyle w:val="BodyText"/>
      </w:pPr>
      <w:r>
        <w:t xml:space="preserve">(คุณจีรชาตา) มาดูสถานการณ์ในต่างประเทศนะคะ ผู้ชุมนุมต่อต้านการจับกุมผู้อพยพ ยังคงรวมตัวประท้วงกัน วันที่ 3 แล้วนะคะ ท่ามกลางสถานการณ์ความตึงเครียดที่เพิ่มมากขึ้นหลังจากผู้นำสหรัฐอเมริกาส่งกองกำลัง National ลงพื้นที่การรัฐแคลิฟอเนียร์ การส่งมาไม่ชอบด้วยกฎหมายค่ะ เข้ามาไม่ชอบด้วยกฎหมายค่ะ รถยนต์ถูกไฟไหม้ท่วมคันในลอสแองเจอลิส รัฐแคลิฟอเนีย ถนนสายสำคัญในการประท้วงต่อเนื่องเป็นวันที่ 3 กวาดล้าง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 ระหว่างกลุ่มผู้ชุมนุมและตำรวจ โดยเจ้าหน้าที่ยิงระเบิดแฟรช กระสุนยาง และระเบิดแฟลช เพื่อหวังสบายการชุมนุม National Guard ที่ราชการซึ่งก็รวมถึงศูนย์กักกันผู้อพยพด้วยค่ะ เทศมนตรีนครลอสแอนเจลิสโทษนโยบายของผู้นำสหรัฐอเมริกา ว่าเป็นต้นเหตุให้เกิดความวุ่นวายในสถานที่ในช่วงสุดสัปดาห์ที่ผ่านมา พร้อมทั้งขอให้ผู้ชุมนุมและไม่ก่อความรุนแรง ทางด้านขอบงเกรซ วินนิวซัม กล่าวว่าการลงพื้นที่ในพื้นที่ไม่ชอบด้วยกฎหมาย โดยเรียกร้องให้ผู้นำสหรัฐอเมริกาถอนกำลังโดยเร็ว แต่สำหรับทรมป์ ก็ระบุค่ะว่า ความเป็นระเบียบเรียบร้อยกำลังจะกลับคืนมาอีกครั้ง โดยผู้ที่กระทำผิดกฎหมายกำหมายจะถูกขับไล่ออกไปและลอสแองเจลิสจะได้รับอิสรภาพค่ะ การประท้วงต่อต้านการบุกจับผู้อพยพคนเข้าเมืองในลอสแองเจอลิส นครลอสแองเจิลลิส ที่ผ่านมาทำให้ทางประธานาธิบดี โดนัลด์ ทรัมป์ ให้ส่งกองกำลัง Nationa; Guard ก็จุดประเด็นในการใช้อำนาจของทรัมป์นะคะ //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การที่รัฐบาลกลางสหรัฐฯ ของรัฐแคลิฟอร์เนีย โดยที่ทางรัฐเองไม่ได้ร้องขอ อาจมองได้นะคะ ว่าใช้กำลังทหารปราบปรามผู้เห็นต่างภายในประเทศ ที่ขึ้นชื่อเรื่องของประชาธิปไตย ที่อาจจะเรียกได้ว่าน่าขนหัวลุกเลยทีเดียวค่ะ ความเคลื่อนไหวที่เกิดขึ้นเรียกเสียงวิจารณ์ของหลายฝ่ายหันมาจับจ้องนะคะ เพราะว่าปกติแล้ว ในระดับรัฐเพื่อรับมือในสถานการณ์ต่าง ๆ ผู้ว่าการรัฐนั้น ๆ เพราะว่า National Guard ของรัฐนั้น และด้วยระบบการปกครองของแต่ละรัฐ เรื่องภายในเอง เว้นแต่ว่าเรื่องนั้นจะส่งหลายรัฐ จากรัฐบาลกลาง แม้ว่า National Guard คือการสนับสนุนภารกิจของความมั่นคงของชาติและสถานการณ์ฉุกเฉินภายในประเทศ ส่วนหนึ่งของกำลังสำรองของกองทัพบก และกองทัพอากาศสหรัฐฯ กลางและรัฐบาลระดับรัฐก็ดี ลงมือสั่งการเกี่ยวกับความไม่สงบในรัฐแคลิฟอเนียหลายคนจึงมองว่าอันนี้จึงไม่ต่างกับการข้ามหัวผู้ว่ารัฐนะคะ ความพิเศษของ National Draud เป็นกองกำลังลูกผสมค่ะ เป็นกองกำลังรัฐบังคับบัญชามีกำหมายที่กำหนดบทบาทเอาไว้อยู่นะคะ โดยที่สำคัญนะคะ หมวด 10 ของสหรัฐฯ นี่ กำหนดเอาไว้ให้ National Graกลาง หมายความว่าอยู่ภายใต้การสั่งการโดยตรงของประธานาธิบดีและกระทรวงกลาโหม ภารกิจหลัก ๆ เกี่ยวข้องกับความมั่นคงของชาติทั้งด้านในและนอกประเทศด้วย นี่คือข้อกฎหมายที่ทรัมป์ เอามาสั่งใน LA ครั้งนี้รอบนี้ระบุว่าส่ง National Guard เข้าไปเพื่อปกป้องสำนักงานตรวจคนเข้าเมืองกับเจ้าหน้าที่หน่วยงานอื่นที่เข้าไปทำงานตามนโยบายรัฐบาลกลาง ของผู้ประท้วงเข้าข่ายก่อกบฏ หลายฝ่ายจะมองว่านี่คือภารกิจของท้องถิ่น กลางนี่ไม่ควรจะเข้าไปเกี่ยวข้องก็ตามค่ะ เงื่อนไขของการสั่งการสั่งกำลัง National Guard ตามประมวลกฎหมายสหรัฐฯ หมวด 10 นี่ ใน 3 กรณีนะคะ คือ การเสี่ยงการเผชิญการรุกรานหรือถูกรุกรานโดยต่างชาติ 2. คือเมื่อเสี่ยงเกิดการก่อกบฏ และประธานาธิบดีไม่สามารถบังคับใช้กฎหมายตามกองกำลังปกติได้ออกผ่านผู้ว่าการรัฐนะคะ นี่เป็นจุดที่ทำให้เกิดการถกเถียงกันค่ะ ว่าประธานาธิบดีเรียก National Guard เข้าประจำกันได้หรือไม่ หรืิว่าความยินยอมจากผู้ว่าการรัฐนั้น ๆ ขอความร่วมมือหรือให้ผู้ว่าการขอด้วยนะคะ ส่ง National Guard ทำหน้าที่ภายในประเทศ National Guard ของสหรัฐฯ ครั้งนีตั้งแต่ปี 1965 สมัยนั้นทาง Bundon B. Johnsonส่งกองกำลังประจำรัฐอาลาบามา เรียกร้องสิทธิพลเมืองไม่ให้ถูกปราบปรามด้วยความรุนแรงจากผู้ว่าการรัฐนะคะ ในขณะนั้น และก็สีผิว ส่วนต่อมีในปี 1992 George H.W Bush สั่งส่ง National Guard เข้าไปปราบเหตุจราจรหลังการตัดสินคดีตำรวจทำร้ายชายผิวดำนั่นเป็นไปตามคำร้องขอของรัฐแคลิฟอเนีย เมื่อปี 2020 ในวาระแรกของทรัมป์ หลังการเสียชีวิตของ George เหตุการณ์ความไม่สงบ เป็นคำสั่งของผู้ว่าการรัฐเองและประธานาธิบดีเข้าไปเกี่ยวข้องด้วย คือกรุงจริง ๆ แล้วคนที่ไม่เห็นด้วยกับนโยบายของทรัมป์หลาย ๆ คนว่าประธานาธิบดีจะไปไกลถึงขนาดเอาปราบปรามความไม่สงบ ปี ค.ศ. 2007 มาบังคับใช้ ใช้กำลังทหารเข้าไปช่วยผผิดกฎหมายให้ออกจากสหรัฐฯ กฎหมายนี้นี่จะให้อำนาจประธานาธิบดีสั่ง National Guard ไปปฏิบัติหน้าที่ได้ภายใต้การบังคับบัญชาของรัฐบาลกลาง เพื่อควบคุมสถานการณ์การไม่สงบสุขในประเทศ ก่อความวุ่นวายหรือก่อการกบฎได้นะคะ รัฐนั้น ๆ ไม่สามารถหรืว่าไม่ดำเนินการปกป้งสิทธิ์ตามรัฐธรรมนูญของประชาชน หลังจากที่เขาเคยพูดถึงกฎหมายนี้มาก่อนนะคะ ในวาระแรก ช่วงที่เกิดการประท้วง 2020 นั่นเอง ซึ่งปีนั้นยังไม่เคยมีการเดินหน้าอย่างที่ขู่นะคะ สุดท้ายแล้วนี่สถานการณ์ใน LA ที่มี National Guard มาควบคุมถึง 60 วัน แม้จะระบุกรอบเอาไว้ ว่าเป็นการปกป้องเจ้าหน้าที่รัฐ แต่คำสั่ง ข้อสังเกตจากผู้เชี่ยวชาญด้านกฎหมาย ก็คืนอกจากจะคล้ายส่งทหารเข้าไปปราบยังอาจจะส่งสัญญาณไปถึงในอนาคตด้วยนะคะ ว่าผู้นำประเทศจะจัดการกับการประท้วงในประเทศอย่างไร คุณติชิลา คุณที่ริบรอนเสรีภาพแบบนี้มีคนบอกว่าถ้าไม่ใช่รัฐบาลชุดนี้ก็คงจะไม่ได้เห็น ขอบคุณคุณค่ะ คุณผู้ชม ปัญหาหนี้ครัวเรือนจะเป็นปัญหาที่ฉุดการเติบโตของเศรษฐกิจไทยนะคะ อย่างปี 2567 ไปแต่ที่ 16 ล้านล้านกว่าแล้วค่ะ บอกว่าตอนนี้คนไทยตอนนี้เสี่ยงที่จะก่อหนี้เกินตัวได้ค่ะ ติดตามในจับสัญญาณเศรษฐกิจ กับคุณ</w:t>
      </w:r>
    </w:p>
    <w:p>
      <w:pPr>
        <w:pStyle w:val="BodyText"/>
      </w:pPr>
      <w:r>
        <w:t xml:space="preserve">[เสียงดนตรี]</w:t>
      </w:r>
    </w:p>
    <w:p>
      <w:pPr>
        <w:pStyle w:val="BodyText"/>
      </w:pPr>
      <w:r>
        <w:t xml:space="preserve">[เสียงดนตรี]// สถานการณ์หนี้ครัวเรือนไตรมาส 4 สถานการณ์หนี้ครัวเรือไตรมาส 4 ปี 2567 ที่ผ่านมา แม้ว่าจะขยายตัวชะลอลงนะคะ แต่ว่าคุณค่าของสินเชื่อก็ลดลง นอกจากนี้ยังพบว่าคนไทยไม่น้อยมีพฤติกรรมบริโภคแบบติดหรูนะคะ ซึ่งอาจะนำไปสู่การก่อหนี้เกินตัวได้นะคะ สภาพัฒนาการเศรษฐกิจและความมั่นคงแห่งชาติ วิทยาลัยการจัดการ มหาวิทยาลัยมหิดลนะคะ บอกว่าคนไทย 1 ใน 3 นิยมใช้สินค้าหรู เสื้อผ้าหรือว่าสินค้าแฟชั่นนะคะ มีเงินออมสำหรับฉุกเฉินไม่ถึง 6 เดือน วงจรหนี้ได้ง่ายขึ้น โดยเฉพาะการเกิดสภาวะหนี้ถดถอย การขาดความรู้ และการวางแผนการเงินที่เหมาะสมค่ะ สถานการณ์หนี้ครัวเรือน ไตรมาส 4/68 มีมูลค่า 16.42 ล้านล้านบาท ร้อยละ 0.2 ช่วงเดียวกันของปีก่อนของการปล่อยสินเชื่อนะคะ ส่งผลให้สัดส่วนหนี้ครัวเรือน GBC 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 ส่วนบุคคลที่ค้างชำระเกิน 90 วั16.4 เพิ่มขึ้นอย่างต่อเนื่องเป็นไตรมาสที่ 4 ติดต่อกันนะคะ ในขณะที่สินเชื่อที่ค้างชำระ 30-40 วัน แม้ว่าในภาพรวมจะลดลง แต่เมื่อพิจารณารายสินเชื่อนะคะ พบว่าสินเชื่อที่อยู่อาศัยเพิ่มมากขึ้น มีแนวโน้มที่อาจจะมีหนี้เสียเพิ่มขึ้นค่ะ เลขาธิการสภาเศรษฐกิจและความมั่นคงที่จะต้องดูแลหนี้กลุ่มนี้ไม่ให้กลายไปเป็นหนี้เสียนะคะ ส่งเสริมให้ลูกหนี้ปรับโครงสร้างหนี้ ที่เราช่วยคุณอยู่ รวมไปถึงการปรับปรุงเงื่อนไขเพิ่มเติม ตลอดจนขับเคลื่อนเศรษฐกิจเพื่อจะลดหนี้ครัวเรือนลงไปได้ค่ะ // เรื่องนี้เป็นเรื่องสำคัญที่มาตรการประเทศไทย และกระทรวงการคลังที่ออกมาก็พุ่งเป้าไปที่จะช่วยเทิร์นไปสู่ NPL นะครับ เพราะฉะนั้นนี่ อันนี้คงต้องประชาสัมพันธ์ แล้วก็มีเงื่อนไข อันนี้มีการปรับปรุงเงื่อนไขเพิ่มเติมนะครับ ที่จะดึงให้ผู้ที่ดูแล้วเริ่มที่จะมีปัญหานี่เข้ามาเพื่อที่จะไม่ให้เขาเทิร์นไป NPL แต่ที่ถามว่าอนาคตมันจะเพิ่มขึ้นมากไหม อันนี้มันอยู่ที่ตัวสภาพเศรษฐกิจ แล้วก็ตัวรายได้ด้วยนะคะ ถ้าเกิดเราสามารถที่จะมีมาตรการที่จะเข้าไปช่วยในแง่ของการลงทุนและกระจายเม็ดเงิน ระบบนี่ครับ มันก็น่าจะทำให้หลาย ๆ ส่วนนี่ เพิ่มมีรายได้เพิ่มขึ้น และจะลดปัญหานี้ไปได้ระดับหนึ่งนะครับ \ ขณะที่ธนาคารคุณภาพสินเชื่อนะคะ โดยยอมรับว่าเศรษฐกิจที่ชะลอตัวมีผลต่อความสามารถในการชำระหนี้ค่ะ ก็มันเป็นเรื่องที่กระทบทั้งระบบ เมื่อรายได้ลดนี่ความสามารถก็ต้องลด อันนี้ยอมรับ จากแบงก์ก็ต้องปรับตัว ก็ต้องมีมาตรการ ต้องมีแนวทางมาช่วยลูกหนี้ของเรา // ธนาคารอาคารสงเคราะ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ลูกหนี้ SM หรือกลุ่มที่มีความเสี่ยงจะเป็นหนี้เสียตั้งแต่ 30-90 วัน โดยใน 6 เดือนแรกไม่คิดดอกเบี้ย ผ่อนชำระงวดละ 1,000 บาทต่อเดือน ไปได้โดยที่ไม่ต้องกลายเป็น NPL ค่ะ เข้าร่วมมาตรการคุณสู้เราช่วย มีลูกค้า ธกส ได้ 330,000 รายนะคะ ซึ่งปัจจุบันเข้าร่วมโครงการแล้วร้อยละ 22 คุณติชิลาคะ คุณจีรชาตาคะ ย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คอนโดมิเนียมแห่งหนึ่งนะคะ ตัวแทนได้ขอให้ตรวจสอบภาษีของนายทวีวัฒน์ เส้งแก้ว โดยแสดงตัวว่าเป็นเจ้าของของเงิน 12 ล้านบาทนี้ค่ะ ว่าอาจจะมีความเกี่ยวข้องหรือมีการตั้งข้อสังเกตว่าเกี่ยวข้องกับการประมูลคลื่นความถี่ กสทช. ด้วยหรือไม่ค่ะ นางสาวรัตชนก สส. กทม. พรรคประชาชน และพร้อมด้วสส. สมุทรปราการ พรรคประชาชน สส. บัญชีรายชื่อ พรรคประชาชน เข้ามายื่นหนังสือเพื่อขอให้ตรวจสอบการเสียภาษีของนาย ทวีวัฒน์ เซ้งแก้ว ทนายความและที่ปรึกษา ผู้ที่แสดงตัวว่าเป็นเจ้าของเงินสด 12 ล้านบน ที่ถูกพบอยู่ภายในกล่องพลาสติกสีเทาในคอนโดมิเนียม เมืองทองธานีค่ะ โดยตำรวจยังไม่ชี้ชัดว่าเงิน 12 ล้านบาทเป็นของใคร แต่จากที่นายทวีวันายทวีวัฒน์ แสดงตัวว่าเป็นเจ้าของเงินดังกล่าว ความสงสัยว่าจะสอดคล้องกับการแสดงรายได้กับกรมสรรพากรหรือไม่ รวมทั้งนายทวีวัฒน์ มีตำแหน่งเป็นที่ปรึกษา กสทช. จึงอยากให้กรม กสทช. นั้น มาตรวจสอบ มีอำนาจค่ะ ส่วนกรณีของภรรยาของนายทวีวัฒน์นั้น ดำรงตำแหน่งเป็นผู้อำนวยการการทุจริจแห่งชาติ จากการตรวจสอบพบว่าจะต้องมีการชี้แจงและแสดงทรัพย์สิน หลังจากนีป.ป.ช เพื่อให้ตรวจสอบด้วยค่ะ \ ทาง ปปช. 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 จะทำหน้าที่ของตัวเองแค่นั้นค่ะ นอกเหนืออำนาจของสรรพากร ที่วันนี้มาเคาะประตูแล้วกัน ให้ท่านตรวจสอบสิ่งนี้ การยื่นหนังสือวันนี้ไม่เพียงแต่ให้สรรพากรตรวจสอบเส้นทางการเงินจำนวน 12 ล้านบาท แต่อยากให้แสดของนายทวีวัฒน์ ที่ได้แสดงกับกรมสรรพากรด้วยค่ะ กสิกรไทยเข้ามาร่วมตรวจสอบด้วย ตัวเลขธนบัตร 12 ล้านบาทเรียงกันนี้จะตรวจสอบการถอนเงินดังกล่าวได้ นอกจากนี้ สส. พรรคประชาชนได้ตั้งข้อสังเกตถึงความไม่โปร่งใสของเหตุการนี้นะคะ เนื่องจากในช่วงที่มีการประมูลช่วงความถี่และนายทวีวัฒน์ยังดำรงตำแห่งรับเงินเดือนประจำค่ะ // เราไม่ได้ยืนยันข้อเท็จจริงนะคะว่าอาชีพของคุณทวีวัฒน์จะมีการเก็บเงินได้ถึง 12 ล้านที่เป็นเงินสดจริง ๆ หรือไม่และมี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ดสรรพากรชำนาญการพิเศษ รักษาการแทนกรมสรรพากรเป็นผู้รับเรื่องไปตรวจสอบ และบอกว่าจะรับทราบรายละเอียด ภายใน 60 วันค่ะ</w:t>
      </w:r>
    </w:p>
    <w:p>
      <w:pPr>
        <w:pStyle w:val="BodyText"/>
      </w:pPr>
      <w:r>
        <w:t xml:space="preserve">(คุณจีรชาตา) ช่วงนี้ติดตามข่าวกีฬากับคุณสุธาสินีกันค่ะ</w:t>
      </w:r>
    </w:p>
    <w:p>
      <w:pPr>
        <w:pStyle w:val="BodyText"/>
      </w:pPr>
      <w:r>
        <w:t xml:space="preserve">[เสียงดนตรี] // สวัสดีค่ะ คุณผู้ชมคะ ทีมไทยนั้นถือว่าปลดล็อกในการแข่งวอลเลย์บอล Nation 3 ต่อ 1 เซ็ตนะคะ หนึ่งในปัจจัยสำคัญค่ะ เป็นเพราะความยอดเยี่ยมของนักตบดาวรุ่งนะคะ มาจากโรงเรียนนนฯ ซึ่งเป็นตัวขับเคลื่อนสำคัญค่ะ ชัยชนะของทีมสาวไทยในฝรั่งเศสที่มีรูปร่างสูงใหญ่นั้น โค้ดอ็อดเลือกใช้ดาวรุ่งลงสนามนะ ทั้ง ฟีฟ่า นะคะ ไก่ วิมลรัตน์ และเฟิร์น วริญญา วริศรา ศรีทัช อายุ 19 ปีเท่านั้นเองนะคะ น้องเอย กัญญารัตน์ คำวงศ์ โดยรุ่นพี่ก็นำด้วย มีน พีชญา ครมกำค่ะ 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 จันทวิสูจ จิตยา นาหัวหนอง แล้วก็หมายถึงว่ามีนักกีฬานครนนท์อยู่ในสนามแรกถึง 8 คนจาก 18 คนด้วยกันค่ะ มาดูระบบการทำทีมของนครนนนะคะ ก็ต้องยกให้การทำทีมของโค้ชเอ็ม ว่าที่ร้อยตรีวัฒระบบการเล่นแบบญี่ปุ่นนะคะ แม้ว่ารูปร่างจะเล็ก แต่ว่าใช้ความคล่องตัวในการเข้าสู่ อย่างเช่น บอลรับไล่เก็บทุกลูก เมื่อโค้ดอ๊อดตัดสินใจใช้ผู้เล่นในระบบเดียวกัน ก็ทำให้มีผลทำให้คะแนนทำได้อย่าวต่อเนื่อง เป็นการตัดสินใจที่ดีณเวลานั้น เนื่องจากรุ่นพี่ที่มาจากลีกนอกก็เดินทางมารวมตัวกันช้านะคะ ยังต้องให้เวลาโค้ดอ๊อดปรับจูนอยู่ค่ะ โดยนอกจากเนชันลีก อีก 2 สนามนะคะ ไทยก็ยัในการแข่งขัน CV League สำหรับทีมไทยจะกลับมาถึงประเทศนะคะ วันที่… วันนี้นะคะ ในช่วงค่ำค่ะ ก่อนจะได้พัก 1 สัปดาห์ และได้ไปแข่งสนาม 2 ที่ ฮ่องกง 18-22 มิถุนายนนะคะ โดยเกมแรกพุธที่ 18 มิถุนายน ไทยเจอญี่ปุ่น 14.00 น. ค่ะ เกมที่ 2 19 มิถุนายน ไทยเจออิตาลี 16.00 น. แล้วเกมที่ 21 นะคะ ไทยเจอสาธารณรัฐเช็ก เกมสุดท้าย อาทิตย์ที่ 22 ไทยเจอบัลแกเรีย 12.00 น. ค่ะ ครีสเตียนโน่ โรนัลโด ก็พาทีมสเปนแชมป์เก่าในช่วงของการดวลจุดโทษนะคะ พาโปรตุเกส คว้าแชมป์ยูฟามาครองค่ะ รอบชิงชนะเลิศ ทีมชาติโปตุเกต ลงสนามดวลกับสเปนแชมป์เก่านะคะ ซึ่งสเปนได้ประตูออกนำก่อนในนาทีที่ 26 จากจะหวะที่โปรตุเกสสกัดบอลไม่ขาดค่ะ เปิดโอกาสให้มาติน ทวินดี้ ยิงลงไป แต่ว่าโปรตุเกสก็ตามตีเสมอทันควันจากนาทีที่ 26 จากการหลุดเข้าไปยิงในกรอบเขตโทษของทีมค่ะ แต่ช่วงท้ายครึ่งแรก สเปนกลับมาทำแต้มอีกครั้งจาก มิเกล โอยาซาเบา ในนาทีที่ 25 ครึ่งหลังโปรตุเกสมาตามตีเสมอได้จากการยิงประตูหนที่ 2 จากการยิงของ คริสเตียโน โรนัลโด และหลังจา่กนั้น ไม้มีตกเพิ่มค่ะ ในช่วงเวลาพิเศษ และหลังจากการต่อเวลาพิเศษ ต้องมีการยิงจุดโทษตัดสินนะคะ ปรากฏว่ายิงคนที่ 4 ของสเปนนี่ ยิงไปติดเซฟของผู้รักษาประตูค่ะ ก่อนที่โรเบน โนเวิส จะปิดเกมช่วยให้โปรตุเกสเอาชนะสเปนแชมป์เก่าในช่วงดวลจุดโทษ เป็นชาติแรกที่คว้าแชมป์ยูฟา ลีกได้ค่ะ มาต่อกันที่เทนนิส เฟรน โอเพน ประเภทชายเดี่ยว มือ 1 ชาวอิตาลี ดวลกับคาร์ลอส อัลคาลาสค่ะ เป็นมือ 2 ของโลกจากสเปน ดีกรีแชมป์เก่าค่ะ ดูเหมือนทำท่าว่าจะเป็นหนังสั้น เพราะว่าซินเนอร์นำไปก่อน 2 เซต แต่ว่าเซตที่ 3 มีจุดเปลี่ยนค่ะ ซินเนอร์ กลับเบรกเกมเสิร์ฟไม่สำเร็จก่อนเรียกให้อัลคาร์ลาสเรียกความมั่นใจ ก่อนจะเอาคืนใน 3 เซต ที่เหลือเลยค่ะ สามารถป้องกันแชมป์ได้สำเร็จ และนับเป็นแชมป์ แกรนด์แสลม ที่ 5 ของอัลคาร์ลาสนะคะ รับเงินรางวัลไป 2,550,095 ล้านบาทค่ะ นอกจากนี้เกมจากโคโนรัส กับสร้างสถิติเป็นเกมนัดชิงชายเดี่ยวที่ใช้ระยะเวลายาวนานที่สุดนะคะ โดยใช้เวลาดวลกันไปมากถึง 9 ชั่วโมง กับอีก 29 นาที Action to day นะคะ ไปดูลูกยิงจากเอช่วยให้ฝรั่งเศสขึ้นนำช่วยให้ฝรั่งเศสเอาชนะเยอรมันไปได้ 2-0 นะคะ คว้าอันดับที่ 3 ในยูฟา 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 ชาวบ้านในอำเภอภูกำยาน เรียกหน่วยงานที่เกี่ยวข้องแก้ไขปัญหาค่ะ หลังจากที่ฟาร์มหมูแห่งหนึ่งได้มีการกำจัดซากหมู อย่าไงม่ถูกสุขลีักษณะ ก็ส่งผลกระทบและเกรงว่าจะเกิดการระบาดของเชื้อโรคได้ค่ะ ทั้ง 2 รวมทั้งแกนนำหมู่บ้านและอำเภอดอกคำใต้ เดินทางไปตรวจสอบการกำจัดซากหมูของฟาร์มหมูแห่งหนึ่ง ที่ตำบล ห้วยแก้ว อำเภอภูกำยาว โดยพบหมูที่ตายโดยไม่ทราบสาเหตุจำนวนมากบริเวณริมน้ำ ซึ่งเป็นแหล่งน้ำที่สำคัญของชาวบ้าน จึงเกรงจะเกิดผลกระทบของโรคระบาด ตลอดถึงสิ่งแวดล้อม นายเตชพัชร นายอำเภอหมู่ที่ 6 ตำบลแม่หยี่ อำเภอกำยาน คัดค้านการก่อสร้างฟาร์มหมูมาโดยตลอด และไม่ได้มีการทำประชมคมหมู่บ้านอย่างครอบคลุม ตลอดจนการนำแม่พันธุ์หมูมาเลีโดยที่หน่วยงานรัฐไม่ได้เข้ามาตรวจสอบ โดยล่าสุดก็มีหมูตายแล้วก็นำมาเผาทำลาย ชาวบ้านเกรงเรื่องของผลกระทบค่ะ // นะครับ ได้นำหมูนะครับ มาลง เพื่อที่จะขุน เพื่อจำหน่ายโดยผมไม่แน่ใจว่ากระบวนการตรวจสอบได้ผ่านกระบวนการรัฐหรือว่ากระบวนการตรวจสอบจากท้องถิ่นหรือ อบต. นะครับ นี่เป็นคำถามที่ชาวบ้านบ่รู้ ตอนนี้มันเกิดโรคระบาดขึ้นแล้ว เพราะฉะนั้น ต้องมีกำหนดการประชาสัมพันธ์ บอกกล่าวให้กับพี่น้องชาวบ้านศักสิทธิ์ พื้นที่ที่อยู่ใกล้ฟารฒดังกล่าวเพียง 300-400 บอกว่าฟาร์มหมูดังกล่าวส่งผลกระทบให้กับชุมชนทั้งกลิ่นเหม็นแล้วก็แมลงวันค่ะ ร้องเรียนไปหลายรอบแล้ว แต่ไม่มีการแก้ไข จึงต้องการให้หน่วยงานที่เกี่ยวข้องมาตรวจสอบแก้ไขอย่างเร่งด่วยค่ะ คุณผู้ชมการพบนกเงือกที่ทำรังในป่าของอำเภองมก๋อย สะท้อนถึงความอุดมสมบูรณ์ของผืนป่านะคะ เจ้าหน้าที่ลงพื้นที่เข้าไปสร้างประชาสัมพันธ์ให้ชาวบ้านค่ะ หลังจากที่พบครอบครัวนกเงือกทำรังและเลี้ยงลูกอยู่ในป่าบ้านกีเนอะ ตำบลนาเกียน นายกฤษสยาม พงษ์สตรี ผู้บริหารพื้นที่อนุรักษ์ที่ 16 เชียงใหม่ พื้นที่ปกครองและเจ้าหน้าที่ฝ่ายต่าง ๆ เดินทางเข้าไปในพื้นที่บ้านกีเนอะ ตรวจพบโพร่งรังนกเงือกอยู่บริเวณป่าเชิงเขาใกล้หมู่บ้านค่ะ ช่วงเวลานี้เป็นเวลาที่นกเกำลังเลี้ยงอยู่ในโพรงรัง คณะเจ้าหน้าที่ลงพื้นที่ไปประชาสัมพันธ์อนุรักษ์นกเงือกให้กับชาวบ้าน ซึ่งนกเงือกเป็นสัตว์ป่าหายากใกล้สูญพันธุ์ 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จากชุมชนเป็นอย่างดี มีคำยืนยันว่าจะไม่ล่า ไม่ตัดต้นไม้บริเวณที่นกเงือกทำรังเด็ดขาด การพบ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 วันนี้แทบทุกภาคชองประเทศไทยจะมีฝนตกหนักนะคะ ติดตามต่อกับคุณนิตยา เสริมสินธุ์ค่ะ</w:t>
      </w:r>
    </w:p>
    <w:p>
      <w:pPr>
        <w:pStyle w:val="BodyText"/>
      </w:pPr>
      <w:r>
        <w:t xml:space="preserve">[เสียงดนตรี] // สวัสดีค่ะ จากวันนี้จนถึงวันที่ 13 ประเทศไทยเกือบทุกภาคของไทยมีฝนมากขึ้นะคะ จะตกหนักถึงหนักมากเสี่ยงภัยน้ำท่วม บางพื้นที่โดยเฉพาะแถว ๆ ภาคตะวันออกและภาคใต้ฝั่งตะวันตกนะคะ มีภาวะฝนตกหนักถึงหนักมากค่ะ พื้นที่อันดามันและอ่าวไทย ระยะจะเริ่มมีกำลังแรงขึ้นแล้วนะคะ โดยสาเหตุที่เป็นเช่นนั้น เนื่องจากว่ากำลังปานกลางค่ะ จะค่อย ๆเลื่อนลงมาพาดผ่านนะคะ พื้นที่ของภาคเหนือ ภาคอีสาน และภาคกลางตอนบน บนบริเวณทะเลจีนใต้ตอนกลาง เฉียงใต้ที่พัดปกคลุมนะคะ ทะเลอันดามัน ตอนล่าง ภาคใต้ และภาคตะวันออก รวมถึงอ่าวไทยเริ่มมีกำลังแรงมากขึ้นนั่นเองค่ะ ส่วนคลื่นลมบริเวณอ่าวไทยที่มีกำลังแรงขึ้นในระยะนี้ จะทำให้ทะเลอันดามันมีคลื่นสูง 2-3 เมตร จุดไหนมีฝนตกบริเวณที่มีฝนฟ้าคะนองจะมีคลื่อนสูงมากกว่า 2 เมตรค่ะ และมีคำเตือนนะคะ ตั้งแต่วันนี้ไปจนถึงวันที่ 14 มิถุนายนนี้ จะเสี่ยงสูงเกิดอุทกภัยหนักตกยาวต่อเนื่องค่ะ ขอให้ทุกคนเฝ้าระวังเตรียมพร้อมไว้ด้วยค่ะ โดยเฉพาะจังหวัดปราจีนยบุรี สระแก้ว ฉะเทริงจันทบุรีและจังหวัดตราด เพราะว่าจะมีฝนตกหนตกหนักเข้ามาค่ะ ช่วงนี้ไปติดตามแนวโน้มสภาพอากาศกันค่ะ สำหรับวันนี้ภาคเหนือมีฝนฟ้าคะนองร้อยละ 70 ของพื้นที่นะคะ บางพื้นที่เสี่ยงฝนตกหนัก ภาคอีสานก็เช่นกัน 60 ของพื้นที่และตกหนัก ภาคกลางมีฝนฟ้าคะนองร้อยละ 60 ของพื้นที่นะคะ ส่วนภาคตะวันออกและภาคใต้มีฝนร้อยละ 60-80 ของพื้นที่ หลายพื้นที่เสียงฝนตกหนัก ถึงหนักมาก ในขณะที่กรุงเทพร้อยละ 60 ของพื้นที่ จะตกในช่วงบ่ายถึงค่ำ พื้นที่เสี่ยงฝนตกหนักวันนี้ได้แก่ แม่ฮ่องสอน พะเยา ตาก เชียีงใหม่ น่าน เชียงราย พะเยา น่าน อุตรดิตถ์ ตาก พิษณุโลก บึงกาฬ หนวงบัวลำภู สกลนคร และนครพนม ส่วนภาคกลางตอนนี้เสี่ยงฝนฟ้าคะนองที่นครสวรรค์ อุทัยธานี กาญจนบุรี และสมุทรสงคาม และภาคตะวันออก มีความเสี่ยงฝนตกหนักถึงหนักมากที่จังหวัดนครนายก ปราจีนบุรี ระยอง จันทร์บุรี และจังหวัดตราด ส่วนที่ภาคใต้มีความเสี่ยงที่ชุมพร นครศรีธรรมราช ภูเก็ต และสตูล คุณผู้ชมสามารถกลับมาติดตามสภาพอากาศได้ใหม่ในข่าวค่ำ Thai PBS นะคะ สำหรับวันนี้สวัสดีค่ะ หมดเวลาจับตาสถานการณ์กันแล้วนะคะ อีกสักครู่ติดตามรายการ… เรา 2 คนลาไป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phim 1 งานเยี่ยมชมและศึกษาดูงานศูนย์บริการคำบรรยายแทนเสียงประเทศไทย (TCC) สำนักงานพัฒนาวิทยาศาสตร์และเทคโนโลยีแห่งชาติ (สวทช.) วันที่ 9 มิถุนายน 2568 เวลา 10.00-14.00 น. ณ ห้องประชุม INC2C-Hall ชั้น 1 อาคารกลุ่มนวัตกรรม 2 (INC 2) ทาวเวอร์ C อุทยานวิทยาศาสตร์ประเทศไทย จ.ปทุมธานี</dc:title>
  <dc:creator/>
  <cp:keywords/>
  <dcterms:created xsi:type="dcterms:W3CDTF">2025-06-09T05:32:33Z</dcterms:created>
  <dcterms:modified xsi:type="dcterms:W3CDTF">2025-06-09T05: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1.04 น.</vt:lpwstr>
  </property>
  <property fmtid="{D5CDD505-2E9C-101B-9397-08002B2CF9AE}" pid="3" name="subtitle">
    <vt:lpwstr/>
  </property>
</Properties>
</file>